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1B903" w14:textId="77777777" w:rsidR="009F2092" w:rsidRPr="00134EEF" w:rsidRDefault="009F2092" w:rsidP="00134EEF">
      <w:bookmarkStart w:id="0" w:name="_GoBack"/>
      <w:bookmarkEnd w:id="0"/>
    </w:p>
    <w:sectPr w:rsidR="009F2092" w:rsidRPr="00134EEF" w:rsidSect="00874DC3">
      <w:headerReference w:type="default" r:id="rId7"/>
      <w:footerReference w:type="default" r:id="rId8"/>
      <w:pgSz w:w="11906" w:h="16838" w:code="9"/>
      <w:pgMar w:top="567" w:right="340" w:bottom="567" w:left="567" w:header="720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84CE8" w14:textId="77777777" w:rsidR="00E763EE" w:rsidRDefault="00E763EE" w:rsidP="009B1DD6">
      <w:pPr>
        <w:spacing w:after="0" w:line="240" w:lineRule="auto"/>
      </w:pPr>
      <w:r>
        <w:separator/>
      </w:r>
    </w:p>
  </w:endnote>
  <w:endnote w:type="continuationSeparator" w:id="0">
    <w:p w14:paraId="4383B05D" w14:textId="77777777" w:rsidR="00E763EE" w:rsidRDefault="00E763EE" w:rsidP="009B1D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622"/>
      <w:gridCol w:w="5607"/>
    </w:tblGrid>
    <w:tr w:rsidR="00E44DEE" w14:paraId="0C3E821C" w14:textId="77777777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14:paraId="5C6C37E8" w14:textId="77777777" w:rsidR="00E44DEE" w:rsidRDefault="00E44DEE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14:paraId="3EA99ED1" w14:textId="77777777" w:rsidR="00E44DEE" w:rsidRDefault="00E44DEE">
          <w:pPr>
            <w:pStyle w:val="Header"/>
            <w:jc w:val="right"/>
            <w:rPr>
              <w:caps/>
              <w:sz w:val="18"/>
            </w:rPr>
          </w:pPr>
        </w:p>
      </w:tc>
    </w:tr>
    <w:tr w:rsidR="00E44DEE" w14:paraId="1885BA0E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51218E7" w14:textId="6164FDCB" w:rsidR="00E44DEE" w:rsidRDefault="00E44DEE" w:rsidP="009B1DD6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DEPSTAR</w:t>
              </w:r>
              <w:r w:rsidR="00636700">
                <w:rPr>
                  <w:caps/>
                  <w:color w:val="808080" w:themeColor="background1" w:themeShade="80"/>
                  <w:sz w:val="18"/>
                  <w:szCs w:val="18"/>
                </w:rPr>
                <w:t xml:space="preserve"> </w:t>
              </w: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CSE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252409E" w14:textId="77777777" w:rsidR="00E44DEE" w:rsidRDefault="00E44DEE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F16966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5D3F5798" w14:textId="77777777" w:rsidR="00E44DEE" w:rsidRDefault="00E44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BCDA5" w14:textId="77777777" w:rsidR="00E763EE" w:rsidRDefault="00E763EE" w:rsidP="009B1DD6">
      <w:pPr>
        <w:spacing w:after="0" w:line="240" w:lineRule="auto"/>
      </w:pPr>
      <w:r>
        <w:separator/>
      </w:r>
    </w:p>
  </w:footnote>
  <w:footnote w:type="continuationSeparator" w:id="0">
    <w:p w14:paraId="6566C81F" w14:textId="77777777" w:rsidR="00E763EE" w:rsidRDefault="00E763EE" w:rsidP="009B1D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05362" w14:textId="56B2F755" w:rsidR="00E44DEE" w:rsidRDefault="00E763EE">
    <w:pPr>
      <w:pStyle w:val="Header"/>
    </w:pPr>
    <w:sdt>
      <w:sdtPr>
        <w:id w:val="-2139940990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 w14:anchorId="21A26D3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8530377" o:spid="_x0000_s2051" type="#_x0000_t136" style="position:absolute;margin-left:0;margin-top:0;width:633.85pt;height:68.7pt;rotation:315;z-index:-251658752;mso-position-horizontal:center;mso-position-horizontal-relative:margin;mso-position-vertical:center;mso-position-vertical-relative:margin" o:allowincell="f" fillcolor="#7f7f7f [1612]" stroked="f">
              <v:fill opacity=".5"/>
              <v:textpath style="font-family:&quot;Times New Roman&quot;;font-size:1pt" string="JAVA PROGRAMMING"/>
              <w10:wrap anchorx="margin" anchory="margin"/>
            </v:shape>
          </w:pict>
        </w:r>
      </w:sdtContent>
    </w:sdt>
    <w:r w:rsidR="00F16966">
      <w:t xml:space="preserve">CE241 -JAVA PROGRAMMING                                                                                                                            </w:t>
    </w:r>
    <w:r w:rsidR="00E44DEE">
      <w:t>17DCS0</w:t>
    </w:r>
    <w:r w:rsidR="00636700">
      <w:t>3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NzcyMDQ2NzM0MDBU0lEKTi0uzszPAykwrQUADNN+8iwAAAA="/>
  </w:docVars>
  <w:rsids>
    <w:rsidRoot w:val="00C54034"/>
    <w:rsid w:val="00017697"/>
    <w:rsid w:val="0002080A"/>
    <w:rsid w:val="00021F79"/>
    <w:rsid w:val="00025354"/>
    <w:rsid w:val="00036C10"/>
    <w:rsid w:val="000549C5"/>
    <w:rsid w:val="000B0D3E"/>
    <w:rsid w:val="000D26B0"/>
    <w:rsid w:val="001046C3"/>
    <w:rsid w:val="00134EEF"/>
    <w:rsid w:val="001753CB"/>
    <w:rsid w:val="0018406D"/>
    <w:rsid w:val="00197206"/>
    <w:rsid w:val="001B4346"/>
    <w:rsid w:val="00200682"/>
    <w:rsid w:val="002170A3"/>
    <w:rsid w:val="002271BC"/>
    <w:rsid w:val="00237368"/>
    <w:rsid w:val="0025338D"/>
    <w:rsid w:val="00274992"/>
    <w:rsid w:val="00285D11"/>
    <w:rsid w:val="00290E0C"/>
    <w:rsid w:val="002B6ECA"/>
    <w:rsid w:val="002C680D"/>
    <w:rsid w:val="002F0519"/>
    <w:rsid w:val="002F186F"/>
    <w:rsid w:val="002F7B3C"/>
    <w:rsid w:val="00302DF7"/>
    <w:rsid w:val="00315BCA"/>
    <w:rsid w:val="00322AE6"/>
    <w:rsid w:val="00323427"/>
    <w:rsid w:val="00387728"/>
    <w:rsid w:val="0039259E"/>
    <w:rsid w:val="00393675"/>
    <w:rsid w:val="003A0B51"/>
    <w:rsid w:val="003B0883"/>
    <w:rsid w:val="003B5EF7"/>
    <w:rsid w:val="003C4E38"/>
    <w:rsid w:val="003C753D"/>
    <w:rsid w:val="003D3004"/>
    <w:rsid w:val="003F09FC"/>
    <w:rsid w:val="003F1E0C"/>
    <w:rsid w:val="00474797"/>
    <w:rsid w:val="004942F5"/>
    <w:rsid w:val="004A0691"/>
    <w:rsid w:val="004A472F"/>
    <w:rsid w:val="004B310B"/>
    <w:rsid w:val="004C64B0"/>
    <w:rsid w:val="004C75DC"/>
    <w:rsid w:val="004D7087"/>
    <w:rsid w:val="004E1F89"/>
    <w:rsid w:val="004E6059"/>
    <w:rsid w:val="00504A6A"/>
    <w:rsid w:val="005241C5"/>
    <w:rsid w:val="005653D9"/>
    <w:rsid w:val="005837AB"/>
    <w:rsid w:val="005961E7"/>
    <w:rsid w:val="005A1487"/>
    <w:rsid w:val="005A1EA0"/>
    <w:rsid w:val="005E2146"/>
    <w:rsid w:val="005E6FBB"/>
    <w:rsid w:val="005F783B"/>
    <w:rsid w:val="006108F3"/>
    <w:rsid w:val="0062063D"/>
    <w:rsid w:val="00622E31"/>
    <w:rsid w:val="00631A52"/>
    <w:rsid w:val="00636700"/>
    <w:rsid w:val="00636963"/>
    <w:rsid w:val="00642FBF"/>
    <w:rsid w:val="006642A2"/>
    <w:rsid w:val="00683F15"/>
    <w:rsid w:val="00694E09"/>
    <w:rsid w:val="006D4C33"/>
    <w:rsid w:val="006D5FE2"/>
    <w:rsid w:val="006E43EE"/>
    <w:rsid w:val="00705A58"/>
    <w:rsid w:val="007239BA"/>
    <w:rsid w:val="007556BC"/>
    <w:rsid w:val="00756BF4"/>
    <w:rsid w:val="007925BC"/>
    <w:rsid w:val="007A0194"/>
    <w:rsid w:val="007A736E"/>
    <w:rsid w:val="007B022C"/>
    <w:rsid w:val="007C1042"/>
    <w:rsid w:val="007C5A1E"/>
    <w:rsid w:val="007D1F18"/>
    <w:rsid w:val="007E5F05"/>
    <w:rsid w:val="00811D07"/>
    <w:rsid w:val="0083364B"/>
    <w:rsid w:val="00834B45"/>
    <w:rsid w:val="00843B17"/>
    <w:rsid w:val="008477E1"/>
    <w:rsid w:val="00874DC3"/>
    <w:rsid w:val="008B0317"/>
    <w:rsid w:val="008E4F74"/>
    <w:rsid w:val="008F6C1F"/>
    <w:rsid w:val="008F6D44"/>
    <w:rsid w:val="0090146E"/>
    <w:rsid w:val="009079AB"/>
    <w:rsid w:val="00915F39"/>
    <w:rsid w:val="009706F3"/>
    <w:rsid w:val="00997DC0"/>
    <w:rsid w:val="009A2723"/>
    <w:rsid w:val="009B1DD6"/>
    <w:rsid w:val="009F2092"/>
    <w:rsid w:val="00A771B3"/>
    <w:rsid w:val="00A84022"/>
    <w:rsid w:val="00AC1BD7"/>
    <w:rsid w:val="00AE032C"/>
    <w:rsid w:val="00AF0A9F"/>
    <w:rsid w:val="00AF0C5D"/>
    <w:rsid w:val="00B03683"/>
    <w:rsid w:val="00B553F8"/>
    <w:rsid w:val="00B600F8"/>
    <w:rsid w:val="00B72B5C"/>
    <w:rsid w:val="00B906A6"/>
    <w:rsid w:val="00B947AD"/>
    <w:rsid w:val="00B956FF"/>
    <w:rsid w:val="00BA0167"/>
    <w:rsid w:val="00BA039C"/>
    <w:rsid w:val="00BE00D9"/>
    <w:rsid w:val="00C02C8E"/>
    <w:rsid w:val="00C042DC"/>
    <w:rsid w:val="00C227DE"/>
    <w:rsid w:val="00C54034"/>
    <w:rsid w:val="00C61676"/>
    <w:rsid w:val="00C67E06"/>
    <w:rsid w:val="00C7099C"/>
    <w:rsid w:val="00C7572E"/>
    <w:rsid w:val="00C83F4C"/>
    <w:rsid w:val="00C87921"/>
    <w:rsid w:val="00C9556C"/>
    <w:rsid w:val="00CC48FE"/>
    <w:rsid w:val="00CD4C4A"/>
    <w:rsid w:val="00CE3B72"/>
    <w:rsid w:val="00CF00C9"/>
    <w:rsid w:val="00CF0D4F"/>
    <w:rsid w:val="00CF2AFF"/>
    <w:rsid w:val="00D162F2"/>
    <w:rsid w:val="00D33122"/>
    <w:rsid w:val="00D377C1"/>
    <w:rsid w:val="00D51FBA"/>
    <w:rsid w:val="00D901A5"/>
    <w:rsid w:val="00DB32EA"/>
    <w:rsid w:val="00DC42D2"/>
    <w:rsid w:val="00DD7DBA"/>
    <w:rsid w:val="00E00881"/>
    <w:rsid w:val="00E044B7"/>
    <w:rsid w:val="00E14F3A"/>
    <w:rsid w:val="00E2341F"/>
    <w:rsid w:val="00E44DEE"/>
    <w:rsid w:val="00E54DAA"/>
    <w:rsid w:val="00E626A4"/>
    <w:rsid w:val="00E72C93"/>
    <w:rsid w:val="00E763EE"/>
    <w:rsid w:val="00E84D11"/>
    <w:rsid w:val="00E9375B"/>
    <w:rsid w:val="00EA3253"/>
    <w:rsid w:val="00EB46A0"/>
    <w:rsid w:val="00EC268F"/>
    <w:rsid w:val="00ED3E47"/>
    <w:rsid w:val="00EE38C2"/>
    <w:rsid w:val="00EF33D3"/>
    <w:rsid w:val="00F058EB"/>
    <w:rsid w:val="00F06F9F"/>
    <w:rsid w:val="00F16966"/>
    <w:rsid w:val="00F263DB"/>
    <w:rsid w:val="00F46854"/>
    <w:rsid w:val="00F925BE"/>
    <w:rsid w:val="00FA46A7"/>
    <w:rsid w:val="00FD27A3"/>
    <w:rsid w:val="00FF1FEB"/>
    <w:rsid w:val="00FF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ED808FA"/>
  <w15:docId w15:val="{1B8E0DD7-1044-42D0-80E4-7C560745A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9F209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D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DD6"/>
  </w:style>
  <w:style w:type="paragraph" w:styleId="Footer">
    <w:name w:val="footer"/>
    <w:basedOn w:val="Normal"/>
    <w:link w:val="FooterChar"/>
    <w:uiPriority w:val="99"/>
    <w:unhideWhenUsed/>
    <w:rsid w:val="009B1D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DD6"/>
  </w:style>
  <w:style w:type="table" w:styleId="TableGrid">
    <w:name w:val="Table Grid"/>
    <w:basedOn w:val="TableNormal"/>
    <w:uiPriority w:val="39"/>
    <w:rsid w:val="00843B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08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80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22E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A771B3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9F2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9F209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F209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F2092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9F2092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2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3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35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6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95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70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4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45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4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48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9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93DD7-BF5D-4376-B824-140AB4E98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STAR CSE</dc:creator>
  <cp:keywords/>
  <dc:description/>
  <cp:lastModifiedBy>Kushan Mehta</cp:lastModifiedBy>
  <cp:revision>121</cp:revision>
  <cp:lastPrinted>2018-02-17T12:06:00Z</cp:lastPrinted>
  <dcterms:created xsi:type="dcterms:W3CDTF">2017-12-31T10:05:00Z</dcterms:created>
  <dcterms:modified xsi:type="dcterms:W3CDTF">2018-07-13T15:48:00Z</dcterms:modified>
</cp:coreProperties>
</file>